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B155C" w14:textId="30E7F1DC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F355F6">
        <w:rPr>
          <w:b/>
          <w:sz w:val="28"/>
          <w:szCs w:val="28"/>
        </w:rPr>
        <w:t>5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98470D">
        <w:rPr>
          <w:b/>
          <w:sz w:val="28"/>
          <w:szCs w:val="28"/>
        </w:rPr>
        <w:t>Trees and Priority Queu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043C00A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9612575" w14:textId="2162265E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98470D">
        <w:rPr>
          <w:sz w:val="28"/>
          <w:szCs w:val="28"/>
        </w:rPr>
        <w:t xml:space="preserve">Trees and priority </w:t>
      </w:r>
      <w:r w:rsidR="001B4A31">
        <w:rPr>
          <w:sz w:val="28"/>
          <w:szCs w:val="28"/>
        </w:rPr>
        <w:t>queues</w:t>
      </w:r>
      <w:r w:rsidR="0098470D">
        <w:rPr>
          <w:sz w:val="28"/>
          <w:szCs w:val="28"/>
        </w:rPr>
        <w:t>.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D84F10F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8470D">
        <w:rPr>
          <w:sz w:val="24"/>
          <w:szCs w:val="24"/>
        </w:rPr>
        <w:t>8</w:t>
      </w:r>
      <w:r w:rsidR="000B590D">
        <w:rPr>
          <w:sz w:val="24"/>
          <w:szCs w:val="24"/>
        </w:rPr>
        <w:t xml:space="preserve">, </w:t>
      </w:r>
      <w:r w:rsidR="0098470D">
        <w:rPr>
          <w:sz w:val="24"/>
          <w:szCs w:val="24"/>
        </w:rPr>
        <w:t>9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3A60662" w14:textId="77777777" w:rsidR="00AE0F8E" w:rsidRPr="002B357C" w:rsidRDefault="00AE0F8E" w:rsidP="00AE0F8E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34FA66E" w14:textId="77777777" w:rsidR="00AE0F8E" w:rsidRDefault="00AE0F8E" w:rsidP="00AE0F8E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01B0B915" w14:textId="77777777" w:rsidR="00AE0F8E" w:rsidRPr="002B357C" w:rsidRDefault="00AE0F8E" w:rsidP="00AE0F8E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73B91C6A" w14:textId="42445F84" w:rsidR="00AE0F8E" w:rsidRPr="002B357C" w:rsidRDefault="00AE0F8E" w:rsidP="00D90EF7">
      <w:pPr>
        <w:rPr>
          <w:sz w:val="24"/>
          <w:szCs w:val="24"/>
        </w:rPr>
      </w:pPr>
    </w:p>
    <w:p w14:paraId="1F83FAC9" w14:textId="77777777" w:rsidR="00AE0F8E" w:rsidRPr="002B357C" w:rsidRDefault="00AE0F8E" w:rsidP="00AE0F8E">
      <w:pPr>
        <w:rPr>
          <w:sz w:val="24"/>
          <w:szCs w:val="24"/>
        </w:rPr>
      </w:pP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013E7308" w:rsidR="0080283C" w:rsidRDefault="0080283C" w:rsidP="0080283C">
      <w:pPr>
        <w:rPr>
          <w:b/>
          <w:sz w:val="24"/>
          <w:szCs w:val="24"/>
          <w:u w:val="single"/>
        </w:rPr>
      </w:pPr>
    </w:p>
    <w:p w14:paraId="630FE531" w14:textId="77777777" w:rsidR="008462FA" w:rsidRDefault="008462FA" w:rsidP="008462FA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3CFB998" w14:textId="77777777" w:rsidR="008462FA" w:rsidRDefault="008462FA" w:rsidP="0080283C">
      <w:pPr>
        <w:rPr>
          <w:b/>
          <w:sz w:val="24"/>
          <w:szCs w:val="24"/>
          <w:u w:val="single"/>
        </w:rPr>
      </w:pPr>
    </w:p>
    <w:p w14:paraId="4E602603" w14:textId="1C2EB19E" w:rsidR="00CB201B" w:rsidRPr="00CB201B" w:rsidRDefault="00CB201B" w:rsidP="00CB201B">
      <w:pPr>
        <w:rPr>
          <w:sz w:val="24"/>
          <w:szCs w:val="24"/>
        </w:rPr>
      </w:pPr>
      <w:r w:rsidRPr="00CB201B">
        <w:rPr>
          <w:sz w:val="24"/>
          <w:szCs w:val="24"/>
        </w:rPr>
        <w:t xml:space="preserve">Design </w:t>
      </w:r>
      <w:r w:rsidR="00E14113">
        <w:rPr>
          <w:sz w:val="24"/>
          <w:szCs w:val="24"/>
        </w:rPr>
        <w:t xml:space="preserve">the </w:t>
      </w:r>
      <w:r w:rsidRPr="00CB201B">
        <w:rPr>
          <w:sz w:val="24"/>
          <w:szCs w:val="24"/>
        </w:rPr>
        <w:t xml:space="preserve">algorithm </w:t>
      </w:r>
      <w:r w:rsidR="00B7189A">
        <w:rPr>
          <w:sz w:val="24"/>
          <w:szCs w:val="24"/>
        </w:rPr>
        <w:t xml:space="preserve">and method </w:t>
      </w:r>
      <w:r w:rsidRPr="002A451E">
        <w:rPr>
          <w:b/>
          <w:sz w:val="24"/>
          <w:szCs w:val="24"/>
        </w:rPr>
        <w:t>following operations</w:t>
      </w:r>
      <w:r w:rsidRPr="00CB201B">
        <w:rPr>
          <w:sz w:val="24"/>
          <w:szCs w:val="24"/>
        </w:rPr>
        <w:t xml:space="preserve"> for a binary tree T:</w:t>
      </w:r>
    </w:p>
    <w:p w14:paraId="4B7C443B" w14:textId="48771D12" w:rsidR="00CB201B" w:rsidRPr="00B7189A" w:rsidRDefault="00CB201B" w:rsidP="004B5A5C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preorderNext</w:t>
      </w:r>
      <w:proofErr w:type="spellEnd"/>
      <w:r w:rsidRPr="00B7189A">
        <w:rPr>
          <w:sz w:val="24"/>
          <w:szCs w:val="24"/>
        </w:rPr>
        <w:t>(p): Return the position visited after p in a pre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6A1233F1" w14:textId="714A3B57" w:rsidR="00CB201B" w:rsidRPr="00B7189A" w:rsidRDefault="00CB201B" w:rsidP="007C59CD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inorderNext</w:t>
      </w:r>
      <w:proofErr w:type="spellEnd"/>
      <w:r w:rsidRPr="00B7189A">
        <w:rPr>
          <w:sz w:val="24"/>
          <w:szCs w:val="24"/>
        </w:rPr>
        <w:t xml:space="preserve">(p): Return the position visited after p in an </w:t>
      </w:r>
      <w:proofErr w:type="spellStart"/>
      <w:r w:rsidRPr="00B7189A">
        <w:rPr>
          <w:sz w:val="24"/>
          <w:szCs w:val="24"/>
        </w:rPr>
        <w:t>inorder</w:t>
      </w:r>
      <w:proofErr w:type="spellEnd"/>
      <w:r w:rsidRPr="00B7189A">
        <w:rPr>
          <w:sz w:val="24"/>
          <w:szCs w:val="24"/>
        </w:rPr>
        <w:t xml:space="preserve">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78E94F8D" w14:textId="536F9B42" w:rsidR="00B7189A" w:rsidRDefault="00B7189A" w:rsidP="00CB201B">
      <w:pPr>
        <w:rPr>
          <w:sz w:val="24"/>
          <w:szCs w:val="24"/>
        </w:rPr>
      </w:pPr>
    </w:p>
    <w:p w14:paraId="7BA40D7D" w14:textId="69D5E16C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1568ED54" w14:textId="6B0AA5CD" w:rsidR="008462FA" w:rsidRPr="004A2525" w:rsidRDefault="00CB201B" w:rsidP="004A2525">
      <w:pPr>
        <w:rPr>
          <w:sz w:val="24"/>
          <w:szCs w:val="24"/>
        </w:rPr>
      </w:pPr>
      <w:r w:rsidRPr="004A2525">
        <w:rPr>
          <w:sz w:val="24"/>
          <w:szCs w:val="24"/>
        </w:rPr>
        <w:t>What are the worst-case running times of your algorithms?</w:t>
      </w:r>
    </w:p>
    <w:p w14:paraId="7049E3F7" w14:textId="77777777" w:rsidR="004A2525" w:rsidRPr="004A2525" w:rsidRDefault="004A2525" w:rsidP="004A2525">
      <w:pPr>
        <w:rPr>
          <w:b/>
          <w:sz w:val="24"/>
          <w:szCs w:val="24"/>
        </w:rPr>
      </w:pPr>
    </w:p>
    <w:p w14:paraId="5DBB6FFE" w14:textId="77777777" w:rsidR="004A2525" w:rsidRPr="008C4ED0" w:rsidRDefault="004A2525" w:rsidP="008C4ED0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A1A5C0B" w14:textId="77777777" w:rsidR="004A2525" w:rsidRDefault="00107754" w:rsidP="00EE78D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78E8141" w14:textId="02CE8BB2" w:rsidR="00EE78D8" w:rsidRPr="004A2525" w:rsidRDefault="008462FA" w:rsidP="004A252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4A2525">
        <w:rPr>
          <w:sz w:val="24"/>
          <w:szCs w:val="24"/>
        </w:rPr>
        <w:t xml:space="preserve">Design the algorithm and method </w:t>
      </w:r>
      <w:r w:rsidRPr="004A2525">
        <w:rPr>
          <w:b/>
          <w:sz w:val="24"/>
          <w:szCs w:val="24"/>
        </w:rPr>
        <w:t>following operations</w:t>
      </w:r>
      <w:r w:rsidRPr="004A2525">
        <w:rPr>
          <w:sz w:val="24"/>
          <w:szCs w:val="24"/>
        </w:rPr>
        <w:t xml:space="preserve"> for a binary tree T:</w:t>
      </w:r>
    </w:p>
    <w:p w14:paraId="7064ADF8" w14:textId="77237D65" w:rsidR="008462FA" w:rsidRPr="00EE78D8" w:rsidRDefault="008462FA" w:rsidP="00EE78D8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 w:rsidRPr="00EE78D8">
        <w:rPr>
          <w:sz w:val="24"/>
          <w:szCs w:val="24"/>
        </w:rPr>
        <w:t>inorderNext</w:t>
      </w:r>
      <w:proofErr w:type="spellEnd"/>
      <w:r w:rsidRPr="00EE78D8">
        <w:rPr>
          <w:sz w:val="24"/>
          <w:szCs w:val="24"/>
        </w:rPr>
        <w:t xml:space="preserve">(p): Return the position visited after p in an </w:t>
      </w:r>
      <w:proofErr w:type="spellStart"/>
      <w:r w:rsidRPr="00EE78D8">
        <w:rPr>
          <w:sz w:val="24"/>
          <w:szCs w:val="24"/>
        </w:rPr>
        <w:t>inorder</w:t>
      </w:r>
      <w:proofErr w:type="spellEnd"/>
      <w:r w:rsidRPr="00EE78D8">
        <w:rPr>
          <w:sz w:val="24"/>
          <w:szCs w:val="24"/>
        </w:rPr>
        <w:t xml:space="preserve"> traversal of T (or null if p is the last node visited).</w:t>
      </w:r>
    </w:p>
    <w:p w14:paraId="6172FA3A" w14:textId="77777777" w:rsidR="008462FA" w:rsidRPr="00B7189A" w:rsidRDefault="008462FA" w:rsidP="008462FA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postorderNext</w:t>
      </w:r>
      <w:proofErr w:type="spellEnd"/>
      <w:r w:rsidRPr="00B7189A">
        <w:rPr>
          <w:sz w:val="24"/>
          <w:szCs w:val="24"/>
        </w:rPr>
        <w:t xml:space="preserve">(p): Return the position visited after p in a </w:t>
      </w:r>
      <w:proofErr w:type="spellStart"/>
      <w:r w:rsidRPr="00B7189A">
        <w:rPr>
          <w:sz w:val="24"/>
          <w:szCs w:val="24"/>
        </w:rPr>
        <w:t>postorder</w:t>
      </w:r>
      <w:proofErr w:type="spellEnd"/>
      <w:r w:rsidRPr="00B7189A">
        <w:rPr>
          <w:sz w:val="24"/>
          <w:szCs w:val="24"/>
        </w:rPr>
        <w:t xml:space="preserve"> traversal of T (or null if p is the last node visited).</w:t>
      </w:r>
    </w:p>
    <w:p w14:paraId="12F67C15" w14:textId="77777777" w:rsidR="008462FA" w:rsidRDefault="008462FA" w:rsidP="008462FA">
      <w:pPr>
        <w:rPr>
          <w:sz w:val="24"/>
          <w:szCs w:val="24"/>
        </w:rPr>
      </w:pPr>
    </w:p>
    <w:p w14:paraId="1502F285" w14:textId="77777777" w:rsidR="008462FA" w:rsidRDefault="008462FA" w:rsidP="008462FA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2D1E9755" w14:textId="77777777" w:rsidR="008462FA" w:rsidRDefault="008462FA" w:rsidP="008462FA">
      <w:pPr>
        <w:rPr>
          <w:sz w:val="24"/>
          <w:szCs w:val="24"/>
        </w:rPr>
      </w:pPr>
    </w:p>
    <w:p w14:paraId="3AD705A0" w14:textId="09A06881" w:rsidR="00366944" w:rsidRPr="00366944" w:rsidRDefault="008462FA" w:rsidP="008462FA">
      <w:pPr>
        <w:rPr>
          <w:sz w:val="24"/>
        </w:rPr>
      </w:pPr>
      <w:r w:rsidRPr="00CB201B">
        <w:rPr>
          <w:sz w:val="24"/>
          <w:szCs w:val="24"/>
        </w:rPr>
        <w:t>What are the worst-case running times of your algorithms?</w:t>
      </w:r>
      <w:r w:rsidR="002E711F">
        <w:rPr>
          <w:sz w:val="24"/>
          <w:szCs w:val="24"/>
        </w:rPr>
        <w:t xml:space="preserve"> </w:t>
      </w:r>
    </w:p>
    <w:p w14:paraId="65FFA2A4" w14:textId="570D19DD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B04F4E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lastRenderedPageBreak/>
        <w:t>Exercise 2</w:t>
      </w:r>
    </w:p>
    <w:p w14:paraId="35199B33" w14:textId="02177076" w:rsidR="0080283C" w:rsidRDefault="0080283C" w:rsidP="0080283C">
      <w:pPr>
        <w:rPr>
          <w:sz w:val="24"/>
        </w:rPr>
      </w:pPr>
    </w:p>
    <w:p w14:paraId="6E390BCA" w14:textId="77777777" w:rsidR="004D5E18" w:rsidRDefault="00A90392" w:rsidP="004D5E18">
      <w:pPr>
        <w:rPr>
          <w:sz w:val="24"/>
          <w:szCs w:val="24"/>
        </w:rPr>
      </w:pPr>
      <w:r w:rsidRPr="00A90392">
        <w:rPr>
          <w:bCs/>
          <w:sz w:val="23"/>
          <w:szCs w:val="23"/>
        </w:rPr>
        <w:t>Give an efficient algorithm that computes and prints, for every position p of a</w:t>
      </w:r>
      <w:r>
        <w:rPr>
          <w:bCs/>
          <w:sz w:val="23"/>
          <w:szCs w:val="23"/>
        </w:rPr>
        <w:t xml:space="preserve"> </w:t>
      </w:r>
      <w:r w:rsidRPr="00A90392">
        <w:rPr>
          <w:bCs/>
          <w:sz w:val="23"/>
          <w:szCs w:val="23"/>
        </w:rPr>
        <w:t>tree T, the element of p followed by the height of p’s subtree.</w:t>
      </w:r>
      <w:r w:rsidR="004D5E18">
        <w:rPr>
          <w:bCs/>
          <w:sz w:val="23"/>
          <w:szCs w:val="23"/>
        </w:rPr>
        <w:t xml:space="preserve"> </w:t>
      </w:r>
      <w:r w:rsidR="004D5E18">
        <w:rPr>
          <w:sz w:val="24"/>
          <w:szCs w:val="24"/>
        </w:rPr>
        <w:t xml:space="preserve">Write a Java/Python to test your solution. </w:t>
      </w:r>
    </w:p>
    <w:p w14:paraId="3263B624" w14:textId="4CD4E248" w:rsidR="000E1E8D" w:rsidRDefault="004D5E18" w:rsidP="00A90392">
      <w:pPr>
        <w:rPr>
          <w:sz w:val="24"/>
          <w:szCs w:val="24"/>
        </w:rPr>
      </w:pPr>
      <w:r w:rsidRPr="004D5E18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Use a </w:t>
      </w:r>
      <w:proofErr w:type="spellStart"/>
      <w:r>
        <w:rPr>
          <w:sz w:val="24"/>
          <w:szCs w:val="24"/>
        </w:rPr>
        <w:t>postorder</w:t>
      </w:r>
      <w:proofErr w:type="spellEnd"/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traversal </w:t>
      </w:r>
      <w:r>
        <w:rPr>
          <w:sz w:val="24"/>
          <w:szCs w:val="24"/>
        </w:rPr>
        <w:t>to</w:t>
      </w:r>
      <w:r w:rsidRPr="004D5E18">
        <w:rPr>
          <w:sz w:val="24"/>
          <w:szCs w:val="24"/>
        </w:rPr>
        <w:t xml:space="preserve"> find the height of each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subtree. The height for a subtree at p will be 0 if p is a leaf and otherwise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one more than the height of the max child. </w:t>
      </w:r>
      <w:r>
        <w:rPr>
          <w:sz w:val="24"/>
          <w:szCs w:val="24"/>
        </w:rPr>
        <w:t>P</w:t>
      </w:r>
      <w:r w:rsidRPr="004D5E18">
        <w:rPr>
          <w:sz w:val="24"/>
          <w:szCs w:val="24"/>
        </w:rPr>
        <w:t>rint out the element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at p and its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computed height during the </w:t>
      </w:r>
      <w:proofErr w:type="spellStart"/>
      <w:r w:rsidRPr="004D5E18">
        <w:rPr>
          <w:sz w:val="24"/>
          <w:szCs w:val="24"/>
        </w:rPr>
        <w:t>postorder</w:t>
      </w:r>
      <w:proofErr w:type="spellEnd"/>
      <w:r w:rsidRPr="004D5E18">
        <w:rPr>
          <w:sz w:val="24"/>
          <w:szCs w:val="24"/>
        </w:rPr>
        <w:t xml:space="preserve"> visit.</w:t>
      </w:r>
    </w:p>
    <w:p w14:paraId="1DF9BD53" w14:textId="77777777" w:rsidR="008C4ED0" w:rsidRDefault="008C4ED0" w:rsidP="00A90392">
      <w:pPr>
        <w:rPr>
          <w:sz w:val="24"/>
          <w:szCs w:val="24"/>
        </w:rPr>
      </w:pP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78A28F93" w14:textId="77777777"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14:paraId="0F6AFE0E" w14:textId="77777777"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14:paraId="47909DCE" w14:textId="77777777" w:rsidR="000259DC" w:rsidRDefault="000259DC" w:rsidP="000259D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A0B5427" w14:textId="08B8BC84" w:rsidR="000259DC" w:rsidRDefault="000259DC" w:rsidP="00B04F4E">
      <w:pPr>
        <w:rPr>
          <w:sz w:val="24"/>
        </w:rPr>
      </w:pPr>
    </w:p>
    <w:p w14:paraId="3224C46F" w14:textId="77777777" w:rsidR="000259DC" w:rsidRDefault="000259DC" w:rsidP="00B04F4E">
      <w:pPr>
        <w:rPr>
          <w:sz w:val="24"/>
        </w:rPr>
      </w:pPr>
    </w:p>
    <w:p w14:paraId="0ECB0BD9" w14:textId="7BA7A900" w:rsidR="000E1E8D" w:rsidRDefault="00B04F4E" w:rsidP="00B04F4E">
      <w:pPr>
        <w:rPr>
          <w:rFonts w:ascii="Times-Roman" w:hAnsi="Times-Roman" w:cs="Times-Roman"/>
          <w:sz w:val="22"/>
          <w:szCs w:val="22"/>
        </w:rPr>
      </w:pPr>
      <w:r w:rsidRPr="00B04F4E">
        <w:rPr>
          <w:sz w:val="24"/>
        </w:rPr>
        <w:t xml:space="preserve">Give an alternative implementation of the </w:t>
      </w:r>
      <w:proofErr w:type="spellStart"/>
      <w:r w:rsidRPr="00B04F4E">
        <w:rPr>
          <w:sz w:val="24"/>
        </w:rPr>
        <w:t>HeapPriorityQueue’s</w:t>
      </w:r>
      <w:proofErr w:type="spellEnd"/>
      <w:r w:rsidRPr="00B04F4E">
        <w:rPr>
          <w:sz w:val="24"/>
        </w:rPr>
        <w:t xml:space="preserve"> upheap method</w:t>
      </w:r>
      <w:r>
        <w:rPr>
          <w:sz w:val="24"/>
        </w:rPr>
        <w:t xml:space="preserve"> </w:t>
      </w:r>
      <w:r w:rsidRPr="00B04F4E">
        <w:rPr>
          <w:sz w:val="24"/>
        </w:rPr>
        <w:t>that uses recursion (and no loop)</w:t>
      </w:r>
      <w:r w:rsidR="000E1E8D">
        <w:rPr>
          <w:sz w:val="24"/>
        </w:rPr>
        <w:t xml:space="preserve">. </w:t>
      </w:r>
      <w:r w:rsidR="000E1E8D" w:rsidRPr="000E1E8D">
        <w:rPr>
          <w:b/>
          <w:sz w:val="24"/>
        </w:rPr>
        <w:t>Hint</w:t>
      </w:r>
      <w:r w:rsidR="000E1E8D">
        <w:rPr>
          <w:sz w:val="24"/>
        </w:rPr>
        <w:t>:</w:t>
      </w:r>
      <w:r w:rsidR="000E1E8D" w:rsidRPr="000E1E8D">
        <w:rPr>
          <w:sz w:val="24"/>
        </w:rPr>
        <w:t xml:space="preserve"> </w:t>
      </w:r>
      <w:r w:rsidR="00C757AE">
        <w:rPr>
          <w:rFonts w:ascii="Times-Roman" w:hAnsi="Times-Roman" w:cs="Times-Roman"/>
          <w:sz w:val="22"/>
          <w:szCs w:val="22"/>
        </w:rPr>
        <w:t>Do a single upward swap and recur (if necessary).</w:t>
      </w:r>
    </w:p>
    <w:p w14:paraId="2F4B6D2A" w14:textId="77777777" w:rsidR="000259DC" w:rsidRDefault="000259DC" w:rsidP="000259DC">
      <w:pPr>
        <w:rPr>
          <w:b/>
          <w:sz w:val="24"/>
          <w:szCs w:val="24"/>
        </w:rPr>
      </w:pPr>
    </w:p>
    <w:p w14:paraId="009581A9" w14:textId="029BD51D" w:rsidR="000259DC" w:rsidRPr="008C4ED0" w:rsidRDefault="000259DC" w:rsidP="000259DC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FEE35DF" w14:textId="77777777" w:rsidR="000259DC" w:rsidRDefault="000259DC" w:rsidP="00B04F4E">
      <w:pPr>
        <w:rPr>
          <w:rFonts w:ascii="Times-Roman" w:hAnsi="Times-Roman" w:cs="Times-Roman"/>
          <w:sz w:val="22"/>
          <w:szCs w:val="22"/>
        </w:rPr>
      </w:pPr>
    </w:p>
    <w:p w14:paraId="2AD3E59E" w14:textId="4F34FDCC" w:rsidR="000259DC" w:rsidRDefault="000259DC" w:rsidP="00B04F4E">
      <w:pPr>
        <w:rPr>
          <w:sz w:val="24"/>
        </w:rPr>
      </w:pPr>
      <w:r w:rsidRPr="000259DC">
        <w:rPr>
          <w:sz w:val="24"/>
        </w:rPr>
        <w:t xml:space="preserve">Reimplement the </w:t>
      </w:r>
      <w:proofErr w:type="spellStart"/>
      <w:r w:rsidRPr="000259DC">
        <w:rPr>
          <w:sz w:val="24"/>
        </w:rPr>
        <w:t>SortedPriorityQueue</w:t>
      </w:r>
      <w:proofErr w:type="spellEnd"/>
      <w:r w:rsidRPr="000259DC">
        <w:rPr>
          <w:sz w:val="24"/>
        </w:rPr>
        <w:t xml:space="preserve"> using java array. Make sure to maintain </w:t>
      </w:r>
      <w:proofErr w:type="spellStart"/>
      <w:r w:rsidRPr="000259DC">
        <w:rPr>
          <w:sz w:val="24"/>
        </w:rPr>
        <w:t>removeMin’s</w:t>
      </w:r>
      <w:proofErr w:type="spellEnd"/>
      <w:r w:rsidRPr="000259DC">
        <w:rPr>
          <w:sz w:val="24"/>
        </w:rPr>
        <w:t xml:space="preserve"> </w:t>
      </w:r>
      <w:proofErr w:type="gramStart"/>
      <w:r w:rsidRPr="000259DC">
        <w:rPr>
          <w:sz w:val="24"/>
        </w:rPr>
        <w:t>O(</w:t>
      </w:r>
      <w:proofErr w:type="gramEnd"/>
      <w:r w:rsidRPr="000259DC">
        <w:rPr>
          <w:sz w:val="24"/>
        </w:rPr>
        <w:t>1) performance.</w:t>
      </w:r>
    </w:p>
    <w:p w14:paraId="1E92476B" w14:textId="0D4E7CC1" w:rsidR="000E1E8D" w:rsidRDefault="000E1E8D" w:rsidP="000E1E8D">
      <w:pPr>
        <w:pStyle w:val="Default"/>
        <w:ind w:left="7920"/>
      </w:pPr>
      <w:r w:rsidRPr="000259DC">
        <w:rPr>
          <w:color w:val="auto"/>
          <w:szCs w:val="20"/>
        </w:rPr>
        <w:t xml:space="preserve"> (</w:t>
      </w:r>
      <w:r w:rsidR="00C757AE" w:rsidRPr="000259DC">
        <w:rPr>
          <w:color w:val="auto"/>
          <w:szCs w:val="20"/>
        </w:rPr>
        <w:t>2</w:t>
      </w:r>
      <w:r w:rsidRPr="000259DC">
        <w:rPr>
          <w:color w:val="auto"/>
          <w:szCs w:val="20"/>
        </w:rPr>
        <w:t xml:space="preserve"> marks</w:t>
      </w:r>
      <w:r w:rsidRPr="00ED1D9C">
        <w:t>)</w:t>
      </w:r>
    </w:p>
    <w:p w14:paraId="1714B927" w14:textId="77777777" w:rsidR="002E11BF" w:rsidRDefault="002E11BF" w:rsidP="000E1E8D">
      <w:pPr>
        <w:pStyle w:val="Default"/>
        <w:ind w:left="7920"/>
        <w:rPr>
          <w:b/>
          <w:bCs/>
          <w:sz w:val="23"/>
          <w:szCs w:val="23"/>
        </w:rPr>
      </w:pPr>
    </w:p>
    <w:p w14:paraId="6CCAA790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4F341318" w14:textId="77777777" w:rsidR="000F0E97" w:rsidRDefault="000F0E97" w:rsidP="000F0E97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0F0E97" w:rsidRPr="00D22C1D" w14:paraId="442FD7C1" w14:textId="77777777" w:rsidTr="006D2DD1">
        <w:tc>
          <w:tcPr>
            <w:tcW w:w="4693" w:type="dxa"/>
            <w:shd w:val="clear" w:color="auto" w:fill="auto"/>
          </w:tcPr>
          <w:p w14:paraId="1BCD63AD" w14:textId="77777777" w:rsidR="000F0E97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175A32A" w14:textId="77777777" w:rsidR="000F0E97" w:rsidRPr="001F0D24" w:rsidRDefault="000F0E97" w:rsidP="000F0E97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09014865" w14:textId="77777777" w:rsidR="000F0E97" w:rsidRPr="00D22C1D" w:rsidRDefault="000F0E97" w:rsidP="000F0E97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142FEC5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2348842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445C2AC3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EE14C11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F0E97" w:rsidRPr="00D22C1D" w14:paraId="7C49123E" w14:textId="77777777" w:rsidTr="006D2DD1">
        <w:tc>
          <w:tcPr>
            <w:tcW w:w="4693" w:type="dxa"/>
            <w:shd w:val="clear" w:color="auto" w:fill="auto"/>
          </w:tcPr>
          <w:p w14:paraId="7A74EE10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2DDCBAD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</w:t>
            </w:r>
            <w:proofErr w:type="gramStart"/>
            <w:r>
              <w:rPr>
                <w:sz w:val="23"/>
                <w:szCs w:val="23"/>
              </w:rPr>
              <w:t>similarly</w:t>
            </w:r>
            <w:proofErr w:type="gramEnd"/>
            <w:r>
              <w:rPr>
                <w:sz w:val="23"/>
                <w:szCs w:val="23"/>
              </w:rPr>
              <w:t xml:space="preserve"> to chapter 3 examples.</w:t>
            </w:r>
          </w:p>
          <w:p w14:paraId="41DBB365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247DF3CC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0EFEA53D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5A15DD9D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3E3C2A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23B03D3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B2A378F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DA24017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48195B6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6A593B69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0F0E97" w:rsidRPr="00D22C1D" w14:paraId="02F98849" w14:textId="77777777" w:rsidTr="006D2DD1">
        <w:tc>
          <w:tcPr>
            <w:tcW w:w="4693" w:type="dxa"/>
            <w:shd w:val="clear" w:color="auto" w:fill="auto"/>
          </w:tcPr>
          <w:p w14:paraId="1A4DD255" w14:textId="77777777" w:rsidR="000F0E97" w:rsidRPr="00D22C1D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68AB975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9EE16A3" w14:textId="77777777" w:rsidR="000F0E97" w:rsidRDefault="000F0E97" w:rsidP="000F0E97">
      <w:pPr>
        <w:rPr>
          <w:sz w:val="24"/>
          <w:szCs w:val="24"/>
        </w:rPr>
      </w:pPr>
    </w:p>
    <w:p w14:paraId="7DE734F1" w14:textId="77777777" w:rsidR="000F0E97" w:rsidRPr="00CE1C1F" w:rsidRDefault="000F0E97" w:rsidP="000F0E97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29E70E91" w14:textId="77777777" w:rsidR="000F0E97" w:rsidRDefault="000F0E97" w:rsidP="000F0E97">
      <w:pPr>
        <w:rPr>
          <w:sz w:val="24"/>
          <w:szCs w:val="24"/>
        </w:rPr>
      </w:pPr>
    </w:p>
    <w:p w14:paraId="2026A4D3" w14:textId="77777777" w:rsidR="000F0E97" w:rsidRPr="00B944CA" w:rsidRDefault="000F0E97" w:rsidP="000F0E97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58DE575" w14:textId="77777777" w:rsidR="000F0E97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2FA872D3" w14:textId="77777777" w:rsidR="000F0E97" w:rsidRPr="005064A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6C49E0C4" w14:textId="77777777" w:rsidR="000F0E97" w:rsidRPr="00A92F2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proofErr w:type="gramStart"/>
      <w:r>
        <w:rPr>
          <w:sz w:val="24"/>
          <w:szCs w:val="24"/>
        </w:rPr>
        <w:t>main</w:t>
      </w:r>
      <w:proofErr w:type="gramEnd"/>
      <w:r>
        <w:rPr>
          <w:sz w:val="24"/>
          <w:szCs w:val="24"/>
        </w:rPr>
        <w:t xml:space="preserve"> method for each exercise.</w:t>
      </w:r>
    </w:p>
    <w:p w14:paraId="6940B06B" w14:textId="77777777" w:rsidR="000F0E97" w:rsidRDefault="000F0E97" w:rsidP="000F0E97">
      <w:pPr>
        <w:rPr>
          <w:b/>
          <w:sz w:val="24"/>
          <w:szCs w:val="24"/>
        </w:rPr>
      </w:pPr>
    </w:p>
    <w:p w14:paraId="71BCE464" w14:textId="77777777" w:rsidR="000F0E97" w:rsidRDefault="000F0E97" w:rsidP="000F0E97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7692C344" w14:textId="77777777" w:rsidR="000F0E97" w:rsidRPr="0072369B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759FA1E" w14:textId="77777777" w:rsidR="000F0E97" w:rsidRDefault="000F0E97" w:rsidP="000F0E97">
      <w:pPr>
        <w:rPr>
          <w:sz w:val="24"/>
          <w:szCs w:val="24"/>
        </w:rPr>
      </w:pPr>
    </w:p>
    <w:p w14:paraId="51DD38D3" w14:textId="77777777" w:rsidR="000F0E97" w:rsidRDefault="000F0E97" w:rsidP="000F0E9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2ED9CE18" w14:textId="77777777" w:rsidR="000F0E97" w:rsidRDefault="000F0E97" w:rsidP="000F0E97">
      <w:pPr>
        <w:rPr>
          <w:b/>
          <w:sz w:val="24"/>
          <w:szCs w:val="24"/>
        </w:rPr>
      </w:pPr>
    </w:p>
    <w:p w14:paraId="74C44795" w14:textId="77777777" w:rsidR="000F0E97" w:rsidRPr="00DD67F9" w:rsidRDefault="000F0E97" w:rsidP="000F0E97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28FB094E" w14:textId="77777777" w:rsidR="000F0E97" w:rsidRDefault="000F0E97" w:rsidP="000F0E97">
      <w:pPr>
        <w:rPr>
          <w:b/>
          <w:sz w:val="24"/>
          <w:szCs w:val="24"/>
        </w:rPr>
      </w:pPr>
    </w:p>
    <w:p w14:paraId="234C7A3D" w14:textId="77777777" w:rsidR="000F0E97" w:rsidRPr="00AA439C" w:rsidRDefault="000F0E97" w:rsidP="000F0E97">
      <w:pPr>
        <w:rPr>
          <w:sz w:val="24"/>
          <w:szCs w:val="24"/>
        </w:rPr>
      </w:pPr>
    </w:p>
    <w:p w14:paraId="312DD719" w14:textId="77777777" w:rsidR="00BF7C95" w:rsidRPr="00AA439C" w:rsidRDefault="00BF7C95" w:rsidP="000F0E97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4554DC" w14:textId="77777777" w:rsidR="00251E0B" w:rsidRDefault="00251E0B">
      <w:r>
        <w:separator/>
      </w:r>
    </w:p>
  </w:endnote>
  <w:endnote w:type="continuationSeparator" w:id="0">
    <w:p w14:paraId="70EEFB07" w14:textId="77777777" w:rsidR="00251E0B" w:rsidRDefault="00251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94DDAC" w14:textId="2258F802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355F6">
      <w:rPr>
        <w:u w:val="single"/>
      </w:rPr>
      <w:t>5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CD8531" w14:textId="77777777" w:rsidR="00251E0B" w:rsidRDefault="00251E0B">
      <w:r>
        <w:separator/>
      </w:r>
    </w:p>
  </w:footnote>
  <w:footnote w:type="continuationSeparator" w:id="0">
    <w:p w14:paraId="59DF2D46" w14:textId="77777777" w:rsidR="00251E0B" w:rsidRDefault="00251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774DE"/>
    <w:multiLevelType w:val="hybridMultilevel"/>
    <w:tmpl w:val="CB52AE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D32B2"/>
    <w:multiLevelType w:val="hybridMultilevel"/>
    <w:tmpl w:val="2D266C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13498"/>
    <w:multiLevelType w:val="hybridMultilevel"/>
    <w:tmpl w:val="F6247F72"/>
    <w:lvl w:ilvl="0" w:tplc="CF34B39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3D340F"/>
    <w:multiLevelType w:val="hybridMultilevel"/>
    <w:tmpl w:val="C0D8B6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20615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798063625">
    <w:abstractNumId w:val="10"/>
  </w:num>
  <w:num w:numId="3" w16cid:durableId="363167584">
    <w:abstractNumId w:val="8"/>
  </w:num>
  <w:num w:numId="4" w16cid:durableId="1490176913">
    <w:abstractNumId w:val="2"/>
  </w:num>
  <w:num w:numId="5" w16cid:durableId="109974755">
    <w:abstractNumId w:val="1"/>
  </w:num>
  <w:num w:numId="6" w16cid:durableId="2002074811">
    <w:abstractNumId w:val="5"/>
  </w:num>
  <w:num w:numId="7" w16cid:durableId="1896810957">
    <w:abstractNumId w:val="6"/>
  </w:num>
  <w:num w:numId="8" w16cid:durableId="397870768">
    <w:abstractNumId w:val="3"/>
  </w:num>
  <w:num w:numId="9" w16cid:durableId="1291008540">
    <w:abstractNumId w:val="9"/>
  </w:num>
  <w:num w:numId="10" w16cid:durableId="1753890319">
    <w:abstractNumId w:val="4"/>
  </w:num>
  <w:num w:numId="11" w16cid:durableId="180106807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259DC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0E97"/>
    <w:rsid w:val="000F5F9A"/>
    <w:rsid w:val="00107754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1FFF"/>
    <w:rsid w:val="002129FF"/>
    <w:rsid w:val="00240AB3"/>
    <w:rsid w:val="002449B1"/>
    <w:rsid w:val="00251E0B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1E"/>
    <w:rsid w:val="002A453C"/>
    <w:rsid w:val="002B0459"/>
    <w:rsid w:val="002C0B05"/>
    <w:rsid w:val="002C0B10"/>
    <w:rsid w:val="002D04FF"/>
    <w:rsid w:val="002E11BF"/>
    <w:rsid w:val="002E18C5"/>
    <w:rsid w:val="002E4268"/>
    <w:rsid w:val="002E711F"/>
    <w:rsid w:val="002F14FF"/>
    <w:rsid w:val="00302710"/>
    <w:rsid w:val="00310083"/>
    <w:rsid w:val="003160C9"/>
    <w:rsid w:val="0031796A"/>
    <w:rsid w:val="0032451B"/>
    <w:rsid w:val="00336C0D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26A4"/>
    <w:rsid w:val="0049349F"/>
    <w:rsid w:val="004A2525"/>
    <w:rsid w:val="004C01C6"/>
    <w:rsid w:val="004C0FDE"/>
    <w:rsid w:val="004C1E44"/>
    <w:rsid w:val="004D456C"/>
    <w:rsid w:val="004D5E18"/>
    <w:rsid w:val="004E12D4"/>
    <w:rsid w:val="004E19A9"/>
    <w:rsid w:val="004E6A25"/>
    <w:rsid w:val="004F77A9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2A4A"/>
    <w:rsid w:val="006A701A"/>
    <w:rsid w:val="006B4D06"/>
    <w:rsid w:val="006D01C7"/>
    <w:rsid w:val="006D186D"/>
    <w:rsid w:val="006D1C0D"/>
    <w:rsid w:val="006E3905"/>
    <w:rsid w:val="006E47E4"/>
    <w:rsid w:val="006E6541"/>
    <w:rsid w:val="006F29AD"/>
    <w:rsid w:val="00714FE0"/>
    <w:rsid w:val="00725D22"/>
    <w:rsid w:val="00727AB8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529A"/>
    <w:rsid w:val="007A6C36"/>
    <w:rsid w:val="007C2AE5"/>
    <w:rsid w:val="007C67C4"/>
    <w:rsid w:val="007D1AE4"/>
    <w:rsid w:val="007E646A"/>
    <w:rsid w:val="0080283C"/>
    <w:rsid w:val="00802CDC"/>
    <w:rsid w:val="0080625F"/>
    <w:rsid w:val="00814614"/>
    <w:rsid w:val="00830B7F"/>
    <w:rsid w:val="0083383E"/>
    <w:rsid w:val="008349DA"/>
    <w:rsid w:val="00843C85"/>
    <w:rsid w:val="008462FA"/>
    <w:rsid w:val="00867437"/>
    <w:rsid w:val="008725C4"/>
    <w:rsid w:val="00893BC8"/>
    <w:rsid w:val="008A2FA2"/>
    <w:rsid w:val="008A4F9C"/>
    <w:rsid w:val="008B4864"/>
    <w:rsid w:val="008B554F"/>
    <w:rsid w:val="008C2934"/>
    <w:rsid w:val="008C4ED0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1D7C"/>
    <w:rsid w:val="009840B8"/>
    <w:rsid w:val="0098470D"/>
    <w:rsid w:val="0099031E"/>
    <w:rsid w:val="009928A2"/>
    <w:rsid w:val="009934F7"/>
    <w:rsid w:val="0099559A"/>
    <w:rsid w:val="00997F16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F8E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C12FD"/>
    <w:rsid w:val="00BD25B8"/>
    <w:rsid w:val="00BD3EEE"/>
    <w:rsid w:val="00BD7396"/>
    <w:rsid w:val="00BF329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757AE"/>
    <w:rsid w:val="00C818A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3E86"/>
    <w:rsid w:val="00D55FF9"/>
    <w:rsid w:val="00D604E0"/>
    <w:rsid w:val="00D61B0B"/>
    <w:rsid w:val="00D65A6F"/>
    <w:rsid w:val="00D778C2"/>
    <w:rsid w:val="00D85176"/>
    <w:rsid w:val="00D86105"/>
    <w:rsid w:val="00D87FE6"/>
    <w:rsid w:val="00D90EF7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D2A"/>
    <w:rsid w:val="00E31571"/>
    <w:rsid w:val="00E4099F"/>
    <w:rsid w:val="00E41B2A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78D8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E7262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mlani</cp:lastModifiedBy>
  <cp:revision>3</cp:revision>
  <cp:lastPrinted>2019-11-08T03:53:00Z</cp:lastPrinted>
  <dcterms:created xsi:type="dcterms:W3CDTF">2023-05-05T17:54:00Z</dcterms:created>
  <dcterms:modified xsi:type="dcterms:W3CDTF">2024-08-30T18:35:00Z</dcterms:modified>
</cp:coreProperties>
</file>